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52002" w14:textId="104783D9" w:rsidR="00481401" w:rsidRPr="00E940BD" w:rsidRDefault="005551AC" w:rsidP="00481401">
      <w:pPr>
        <w:rPr>
          <w:color w:val="ED8B00" w:themeColor="accent1"/>
          <w:sz w:val="36"/>
        </w:rPr>
      </w:pPr>
      <w:r w:rsidRPr="005551AC">
        <w:rPr>
          <w:color w:val="ED8B00" w:themeColor="accent1"/>
          <w:sz w:val="36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5D31D5" w:rsidRPr="004E3B4E" w14:paraId="279F8EEB" w14:textId="77777777" w:rsidTr="59D83963">
        <w:tc>
          <w:tcPr>
            <w:tcW w:w="10250" w:type="dxa"/>
            <w:shd w:val="clear" w:color="auto" w:fill="D9D9D9" w:themeFill="background2" w:themeFillShade="D9"/>
          </w:tcPr>
          <w:p w14:paraId="0717658D" w14:textId="22F1757E" w:rsidR="005D31D5" w:rsidRPr="004E3B4E" w:rsidRDefault="005D31D5" w:rsidP="00481401">
            <w:pPr>
              <w:rPr>
                <w:sz w:val="22"/>
              </w:rPr>
            </w:pPr>
            <w:r w:rsidRPr="004E3B4E">
              <w:rPr>
                <w:sz w:val="22"/>
              </w:rPr>
              <w:t xml:space="preserve">Mailing </w:t>
            </w:r>
            <w:r w:rsidR="005551AC">
              <w:rPr>
                <w:sz w:val="22"/>
              </w:rPr>
              <w:t>a</w:t>
            </w:r>
            <w:r w:rsidRPr="004E3B4E">
              <w:rPr>
                <w:sz w:val="22"/>
              </w:rPr>
              <w:t xml:space="preserve">ddress: </w:t>
            </w:r>
          </w:p>
        </w:tc>
      </w:tr>
      <w:tr w:rsidR="005D31D5" w:rsidRPr="004E3B4E" w14:paraId="68F23909" w14:textId="77777777" w:rsidTr="59D83963">
        <w:trPr>
          <w:trHeight w:val="1241"/>
        </w:trPr>
        <w:tc>
          <w:tcPr>
            <w:tcW w:w="10250" w:type="dxa"/>
          </w:tcPr>
          <w:p w14:paraId="1361EB3D" w14:textId="77777777" w:rsidR="005D31D5" w:rsidRPr="004E3B4E" w:rsidRDefault="005D31D5" w:rsidP="005D31D5">
            <w:pPr>
              <w:rPr>
                <w:sz w:val="22"/>
              </w:rPr>
            </w:pPr>
            <w:r w:rsidRPr="004E3B4E">
              <w:rPr>
                <w:sz w:val="22"/>
              </w:rPr>
              <w:t xml:space="preserve">Sourcewell </w:t>
            </w:r>
          </w:p>
          <w:p w14:paraId="2E8A49D2" w14:textId="4DB97081" w:rsidR="005D31D5" w:rsidRPr="004E3B4E" w:rsidRDefault="005D31D5" w:rsidP="005D31D5">
            <w:pPr>
              <w:rPr>
                <w:sz w:val="22"/>
              </w:rPr>
            </w:pPr>
            <w:r w:rsidRPr="004E3B4E">
              <w:rPr>
                <w:sz w:val="22"/>
              </w:rPr>
              <w:t xml:space="preserve">Attention: </w:t>
            </w:r>
            <w:r w:rsidR="004F2A51">
              <w:rPr>
                <w:sz w:val="22"/>
              </w:rPr>
              <w:t>Adult Foster Care</w:t>
            </w:r>
            <w:r w:rsidRPr="004E3B4E">
              <w:rPr>
                <w:sz w:val="22"/>
              </w:rPr>
              <w:t xml:space="preserve"> Licensing </w:t>
            </w:r>
          </w:p>
          <w:p w14:paraId="0A3EBBC8" w14:textId="7DEAB422" w:rsidR="005D31D5" w:rsidRPr="004E3B4E" w:rsidRDefault="00694309" w:rsidP="005D31D5">
            <w:pPr>
              <w:rPr>
                <w:sz w:val="22"/>
              </w:rPr>
            </w:pPr>
            <w:r>
              <w:rPr>
                <w:sz w:val="22"/>
              </w:rPr>
              <w:t xml:space="preserve">202 </w:t>
            </w:r>
            <w:r w:rsidR="00ED7D20">
              <w:rPr>
                <w:sz w:val="22"/>
              </w:rPr>
              <w:t>12</w:t>
            </w:r>
            <w:r w:rsidR="00ED7D20" w:rsidRPr="00ED7D20">
              <w:rPr>
                <w:sz w:val="22"/>
                <w:vertAlign w:val="superscript"/>
              </w:rPr>
              <w:t>th</w:t>
            </w:r>
            <w:r w:rsidR="00ED7D20">
              <w:rPr>
                <w:sz w:val="22"/>
              </w:rPr>
              <w:t xml:space="preserve"> St NE</w:t>
            </w:r>
          </w:p>
          <w:p w14:paraId="732B8DF7" w14:textId="11CC945B" w:rsidR="005D31D5" w:rsidRPr="004E3B4E" w:rsidRDefault="005D31D5" w:rsidP="59D83963">
            <w:pPr>
              <w:rPr>
                <w:sz w:val="22"/>
              </w:rPr>
            </w:pPr>
            <w:r w:rsidRPr="59D83963">
              <w:rPr>
                <w:sz w:val="22"/>
              </w:rPr>
              <w:t>Staples, MN 56479</w:t>
            </w:r>
          </w:p>
        </w:tc>
      </w:tr>
    </w:tbl>
    <w:p w14:paraId="3D7BF0BD" w14:textId="77777777" w:rsidR="005D31D5" w:rsidRPr="004E3B4E" w:rsidRDefault="005D31D5" w:rsidP="005D31D5">
      <w:pPr>
        <w:rPr>
          <w:sz w:val="22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5D31D5" w:rsidRPr="004E3B4E" w14:paraId="20CAE027" w14:textId="77777777" w:rsidTr="1AA12F9A">
        <w:trPr>
          <w:trHeight w:val="458"/>
        </w:trPr>
        <w:tc>
          <w:tcPr>
            <w:tcW w:w="10255" w:type="dxa"/>
            <w:shd w:val="clear" w:color="auto" w:fill="D9D9D9" w:themeFill="background2" w:themeFillShade="D9"/>
          </w:tcPr>
          <w:p w14:paraId="631C89DD" w14:textId="4835C9AF" w:rsidR="005D31D5" w:rsidRPr="004E3B4E" w:rsidRDefault="005D31D5" w:rsidP="005D31D5">
            <w:pPr>
              <w:pStyle w:val="Heading1"/>
              <w:rPr>
                <w:rFonts w:eastAsia="Calibri"/>
                <w:color w:val="3F3F3F" w:themeColor="text1"/>
                <w:sz w:val="22"/>
                <w:szCs w:val="22"/>
              </w:rPr>
            </w:pP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Regional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l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icensing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s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pecialist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p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hone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n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umbers and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e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-mail </w:t>
            </w:r>
            <w:r w:rsidR="005551AC">
              <w:rPr>
                <w:rFonts w:eastAsia="Calibri"/>
                <w:color w:val="3F3F3F" w:themeColor="text1"/>
                <w:sz w:val="22"/>
                <w:szCs w:val="22"/>
              </w:rPr>
              <w:t>a</w:t>
            </w:r>
            <w:r w:rsidRPr="004E3B4E">
              <w:rPr>
                <w:rFonts w:eastAsia="Calibri"/>
                <w:color w:val="3F3F3F" w:themeColor="text1"/>
                <w:sz w:val="22"/>
                <w:szCs w:val="22"/>
              </w:rPr>
              <w:t xml:space="preserve">ddresses: </w:t>
            </w:r>
          </w:p>
          <w:p w14:paraId="3C804B05" w14:textId="77777777" w:rsidR="005D31D5" w:rsidRPr="004E3B4E" w:rsidRDefault="005D31D5" w:rsidP="005D31D5">
            <w:pPr>
              <w:rPr>
                <w:sz w:val="22"/>
              </w:rPr>
            </w:pPr>
          </w:p>
        </w:tc>
      </w:tr>
      <w:tr w:rsidR="005D31D5" w:rsidRPr="004E3B4E" w14:paraId="320E02A2" w14:textId="77777777" w:rsidTr="1AA12F9A">
        <w:trPr>
          <w:trHeight w:val="497"/>
        </w:trPr>
        <w:tc>
          <w:tcPr>
            <w:tcW w:w="10255" w:type="dxa"/>
          </w:tcPr>
          <w:p w14:paraId="19192797" w14:textId="486DE5A6" w:rsidR="00756829" w:rsidRDefault="00D377BC" w:rsidP="1AA12F9A">
            <w:pPr>
              <w:rPr>
                <w:sz w:val="22"/>
              </w:rPr>
            </w:pPr>
            <w:r w:rsidRPr="1AA12F9A">
              <w:rPr>
                <w:b/>
                <w:bCs/>
                <w:sz w:val="22"/>
              </w:rPr>
              <w:t>Hubbard</w:t>
            </w:r>
            <w:r w:rsidR="7CF005A3" w:rsidRPr="1AA12F9A">
              <w:rPr>
                <w:b/>
                <w:bCs/>
                <w:sz w:val="22"/>
              </w:rPr>
              <w:t>:</w:t>
            </w:r>
            <w:r w:rsidR="7CF005A3" w:rsidRPr="1AA12F9A">
              <w:rPr>
                <w:sz w:val="22"/>
              </w:rPr>
              <w:t xml:space="preserve"> </w:t>
            </w:r>
            <w:r w:rsidRPr="1AA12F9A">
              <w:rPr>
                <w:sz w:val="22"/>
              </w:rPr>
              <w:t xml:space="preserve">Nichole Huebsch </w:t>
            </w:r>
            <w:r w:rsidR="00415A55" w:rsidRPr="1AA12F9A">
              <w:rPr>
                <w:sz w:val="22"/>
              </w:rPr>
              <w:t>218-</w:t>
            </w:r>
            <w:r w:rsidR="004D5050">
              <w:rPr>
                <w:sz w:val="22"/>
              </w:rPr>
              <w:t>640</w:t>
            </w:r>
            <w:r w:rsidR="00415A55" w:rsidRPr="1AA12F9A">
              <w:rPr>
                <w:sz w:val="22"/>
              </w:rPr>
              <w:t>-</w:t>
            </w:r>
            <w:r w:rsidR="00F91309">
              <w:rPr>
                <w:sz w:val="22"/>
              </w:rPr>
              <w:t>6327</w:t>
            </w:r>
            <w:r w:rsidR="00415A55" w:rsidRPr="1AA12F9A">
              <w:rPr>
                <w:sz w:val="22"/>
              </w:rPr>
              <w:t xml:space="preserve"> </w:t>
            </w:r>
            <w:hyperlink r:id="rId10">
              <w:r w:rsidR="00415A55" w:rsidRPr="1AA12F9A">
                <w:rPr>
                  <w:rStyle w:val="Hyperlink"/>
                  <w:sz w:val="22"/>
                </w:rPr>
                <w:t>nichole.huebsch@sourcewell-mn.gov</w:t>
              </w:r>
            </w:hyperlink>
            <w:r w:rsidR="00415A55" w:rsidRPr="1AA12F9A">
              <w:rPr>
                <w:sz w:val="22"/>
              </w:rPr>
              <w:t xml:space="preserve"> </w:t>
            </w:r>
          </w:p>
          <w:p w14:paraId="5ABA4A24" w14:textId="385F3A76" w:rsidR="005D31D5" w:rsidRPr="004E3B4E" w:rsidRDefault="1FA4EA9C" w:rsidP="1AA12F9A">
            <w:pPr>
              <w:rPr>
                <w:sz w:val="22"/>
              </w:rPr>
            </w:pPr>
            <w:r w:rsidRPr="1AA12F9A">
              <w:rPr>
                <w:b/>
                <w:bCs/>
                <w:sz w:val="22"/>
              </w:rPr>
              <w:t>Cass</w:t>
            </w:r>
            <w:r w:rsidR="005B586A">
              <w:rPr>
                <w:b/>
                <w:bCs/>
                <w:sz w:val="22"/>
              </w:rPr>
              <w:t xml:space="preserve">, Norman, </w:t>
            </w:r>
            <w:r w:rsidR="000263C6">
              <w:rPr>
                <w:b/>
                <w:bCs/>
                <w:sz w:val="22"/>
              </w:rPr>
              <w:t>&amp;</w:t>
            </w:r>
            <w:r w:rsidR="00FE424A" w:rsidRPr="1AA12F9A">
              <w:rPr>
                <w:b/>
                <w:bCs/>
                <w:sz w:val="22"/>
              </w:rPr>
              <w:t xml:space="preserve"> Otter Trail</w:t>
            </w:r>
            <w:r w:rsidR="00BF200C" w:rsidRPr="1AA12F9A">
              <w:rPr>
                <w:b/>
                <w:bCs/>
                <w:sz w:val="22"/>
              </w:rPr>
              <w:t>:</w:t>
            </w:r>
            <w:r w:rsidR="00BF200C" w:rsidRPr="1AA12F9A">
              <w:rPr>
                <w:sz w:val="22"/>
              </w:rPr>
              <w:t xml:space="preserve"> Shalyn Jaroszewski 218-640-1998 &amp; </w:t>
            </w:r>
            <w:hyperlink r:id="rId11">
              <w:r w:rsidR="00BF200C" w:rsidRPr="1AA12F9A">
                <w:rPr>
                  <w:rStyle w:val="Hyperlink"/>
                  <w:sz w:val="22"/>
                </w:rPr>
                <w:t>shalyn.jaroszewski@sourcewell-mn.gov</w:t>
              </w:r>
            </w:hyperlink>
            <w:r w:rsidR="00BF200C" w:rsidRPr="1AA12F9A">
              <w:rPr>
                <w:sz w:val="22"/>
              </w:rPr>
              <w:t xml:space="preserve"> </w:t>
            </w:r>
          </w:p>
          <w:p w14:paraId="7CE315BE" w14:textId="1F6B419E" w:rsidR="005D31D5" w:rsidRPr="004E3B4E" w:rsidRDefault="005B586A" w:rsidP="1AA12F9A">
            <w:pPr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Clearwater, </w:t>
            </w:r>
            <w:r w:rsidR="2284F25C" w:rsidRPr="1AA12F9A">
              <w:rPr>
                <w:b/>
                <w:bCs/>
                <w:sz w:val="22"/>
              </w:rPr>
              <w:t xml:space="preserve">Crow Wing, Morrison, </w:t>
            </w:r>
            <w:r w:rsidR="000263C6">
              <w:rPr>
                <w:b/>
                <w:bCs/>
                <w:sz w:val="22"/>
              </w:rPr>
              <w:t>&amp;</w:t>
            </w:r>
            <w:r w:rsidR="43B35ADD" w:rsidRPr="1AA12F9A">
              <w:rPr>
                <w:b/>
                <w:bCs/>
                <w:sz w:val="22"/>
              </w:rPr>
              <w:t xml:space="preserve"> </w:t>
            </w:r>
            <w:r w:rsidR="2284F25C" w:rsidRPr="1AA12F9A">
              <w:rPr>
                <w:b/>
                <w:bCs/>
                <w:sz w:val="22"/>
              </w:rPr>
              <w:t>Wadena:</w:t>
            </w:r>
            <w:r w:rsidR="2284F25C" w:rsidRPr="1AA12F9A">
              <w:rPr>
                <w:sz w:val="22"/>
              </w:rPr>
              <w:t xml:space="preserve"> Angie Ealy 218-6</w:t>
            </w:r>
            <w:r w:rsidR="00BE0152">
              <w:rPr>
                <w:sz w:val="22"/>
              </w:rPr>
              <w:t>1</w:t>
            </w:r>
            <w:r w:rsidR="2284F25C" w:rsidRPr="1AA12F9A">
              <w:rPr>
                <w:sz w:val="22"/>
              </w:rPr>
              <w:t>0-</w:t>
            </w:r>
            <w:r w:rsidR="00BE0152">
              <w:rPr>
                <w:sz w:val="22"/>
              </w:rPr>
              <w:t>0940</w:t>
            </w:r>
            <w:r w:rsidR="2284F25C" w:rsidRPr="1AA12F9A">
              <w:rPr>
                <w:sz w:val="22"/>
              </w:rPr>
              <w:t xml:space="preserve"> &amp; </w:t>
            </w:r>
            <w:hyperlink r:id="rId12" w:history="1">
              <w:r w:rsidR="00BE0152" w:rsidRPr="00FF6107">
                <w:rPr>
                  <w:rStyle w:val="Hyperlink"/>
                  <w:sz w:val="22"/>
                </w:rPr>
                <w:t>angie.ealy@sourcewell-mn.gov</w:t>
              </w:r>
            </w:hyperlink>
          </w:p>
          <w:p w14:paraId="7A80962C" w14:textId="363576BC" w:rsidR="005D31D5" w:rsidRPr="004E3B4E" w:rsidRDefault="335DCD1A" w:rsidP="59D83963">
            <w:pPr>
              <w:rPr>
                <w:sz w:val="22"/>
              </w:rPr>
            </w:pPr>
            <w:r w:rsidRPr="1AA12F9A">
              <w:rPr>
                <w:b/>
                <w:bCs/>
                <w:sz w:val="22"/>
              </w:rPr>
              <w:t xml:space="preserve">Becker, Douglas, </w:t>
            </w:r>
            <w:r w:rsidR="005B586A">
              <w:rPr>
                <w:b/>
                <w:bCs/>
                <w:sz w:val="22"/>
              </w:rPr>
              <w:t xml:space="preserve">Mahnomen, </w:t>
            </w:r>
            <w:r w:rsidR="000263C6">
              <w:rPr>
                <w:b/>
                <w:bCs/>
                <w:sz w:val="22"/>
              </w:rPr>
              <w:t>&amp;</w:t>
            </w:r>
            <w:r w:rsidRPr="1AA12F9A">
              <w:rPr>
                <w:b/>
                <w:bCs/>
                <w:sz w:val="22"/>
              </w:rPr>
              <w:t xml:space="preserve"> To</w:t>
            </w:r>
            <w:r w:rsidR="005B586A">
              <w:rPr>
                <w:b/>
                <w:bCs/>
                <w:sz w:val="22"/>
              </w:rPr>
              <w:t>d</w:t>
            </w:r>
            <w:r w:rsidRPr="1AA12F9A">
              <w:rPr>
                <w:b/>
                <w:bCs/>
                <w:sz w:val="22"/>
              </w:rPr>
              <w:t>d:</w:t>
            </w:r>
            <w:r w:rsidRPr="1AA12F9A">
              <w:rPr>
                <w:sz w:val="22"/>
              </w:rPr>
              <w:t xml:space="preserve"> Rachel </w:t>
            </w:r>
            <w:r w:rsidR="008A4737" w:rsidRPr="1AA12F9A">
              <w:rPr>
                <w:sz w:val="22"/>
              </w:rPr>
              <w:t>Sypchalla 218</w:t>
            </w:r>
            <w:r w:rsidR="40124CE6" w:rsidRPr="1AA12F9A">
              <w:rPr>
                <w:sz w:val="22"/>
              </w:rPr>
              <w:t xml:space="preserve">-610-8380 &amp; </w:t>
            </w:r>
            <w:hyperlink r:id="rId13">
              <w:r w:rsidR="40124CE6" w:rsidRPr="1AA12F9A">
                <w:rPr>
                  <w:rStyle w:val="Hyperlink"/>
                  <w:sz w:val="22"/>
                </w:rPr>
                <w:t>rachel.spychalla@sourcewell-mn.gov</w:t>
              </w:r>
            </w:hyperlink>
          </w:p>
        </w:tc>
      </w:tr>
      <w:tr w:rsidR="007F17CC" w:rsidRPr="1AA12F9A" w14:paraId="27BE82A1" w14:textId="77777777" w:rsidTr="007F17CC">
        <w:trPr>
          <w:trHeight w:val="497"/>
        </w:trPr>
        <w:tc>
          <w:tcPr>
            <w:tcW w:w="1025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75"/>
              <w:gridCol w:w="8054"/>
            </w:tblGrid>
            <w:tr w:rsidR="007F17CC" w:rsidRPr="00C76E0D" w14:paraId="030B4661" w14:textId="77777777" w:rsidTr="00C545AD">
              <w:trPr>
                <w:trHeight w:val="206"/>
              </w:trPr>
              <w:tc>
                <w:tcPr>
                  <w:tcW w:w="10154" w:type="dxa"/>
                  <w:gridSpan w:val="2"/>
                  <w:shd w:val="clear" w:color="auto" w:fill="506D85" w:themeFill="accent2"/>
                  <w:vAlign w:val="center"/>
                </w:tcPr>
                <w:p w14:paraId="7AF423B8" w14:textId="77777777" w:rsidR="007F17CC" w:rsidRPr="00C76E0D" w:rsidRDefault="007F17CC" w:rsidP="00BB0D99">
                  <w:pPr>
                    <w:rPr>
                      <w:rStyle w:val="Heading1Char"/>
                      <w:color w:val="FFFFFF" w:themeColor="background1"/>
                      <w:sz w:val="22"/>
                      <w:szCs w:val="22"/>
                    </w:rPr>
                  </w:pPr>
                  <w:r w:rsidRPr="00C76E0D">
                    <w:rPr>
                      <w:rStyle w:val="Heading1Char"/>
                      <w:color w:val="FFFFFF" w:themeColor="background1"/>
                      <w:sz w:val="22"/>
                      <w:szCs w:val="22"/>
                    </w:rPr>
                    <w:t xml:space="preserve">Mandated </w:t>
                  </w:r>
                  <w:r>
                    <w:rPr>
                      <w:rStyle w:val="Heading1Char"/>
                      <w:color w:val="FFFFFF" w:themeColor="background1"/>
                      <w:sz w:val="22"/>
                      <w:szCs w:val="22"/>
                    </w:rPr>
                    <w:t>r</w:t>
                  </w:r>
                  <w:r w:rsidRPr="00C76E0D">
                    <w:rPr>
                      <w:rStyle w:val="Heading1Char"/>
                      <w:color w:val="FFFFFF" w:themeColor="background1"/>
                      <w:sz w:val="22"/>
                      <w:szCs w:val="22"/>
                    </w:rPr>
                    <w:t xml:space="preserve">eporting </w:t>
                  </w:r>
                </w:p>
              </w:tc>
            </w:tr>
            <w:tr w:rsidR="007F17CC" w:rsidRPr="009D4489" w14:paraId="0A149EB0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6297A684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Becker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6EDC0765" w14:textId="77777777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p</w:t>
                  </w:r>
                  <w:r>
                    <w:t>.</w:t>
                  </w:r>
                  <w:r w:rsidRPr="002D4B46">
                    <w:rPr>
                      <w:rFonts w:asciiTheme="majorHAnsi" w:hAnsiTheme="majorHAnsi" w:cstheme="majorHAnsi"/>
                      <w:szCs w:val="20"/>
                    </w:rPr>
                    <w:t xml:space="preserve">m. 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847-5628 ext. 5410</w:t>
                  </w:r>
                </w:p>
              </w:tc>
            </w:tr>
            <w:tr w:rsidR="007F17CC" w:rsidRPr="009D4489" w14:paraId="22AAEFEA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5418761E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Clearwater</w:t>
                  </w:r>
                </w:p>
              </w:tc>
              <w:tc>
                <w:tcPr>
                  <w:tcW w:w="8163" w:type="dxa"/>
                  <w:vAlign w:val="center"/>
                </w:tcPr>
                <w:p w14:paraId="49782EDF" w14:textId="4E3B55ED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p</w:t>
                  </w:r>
                  <w:r>
                    <w:t>.</w:t>
                  </w:r>
                  <w:r w:rsidRPr="002D4B46">
                    <w:rPr>
                      <w:rFonts w:asciiTheme="majorHAnsi" w:hAnsiTheme="majorHAnsi" w:cstheme="majorHAnsi"/>
                      <w:szCs w:val="20"/>
                    </w:rPr>
                    <w:t xml:space="preserve">m. 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d can be reached by calling </w:t>
                  </w:r>
                  <w:r w:rsidR="00B37AAC" w:rsidRPr="0073073D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781-8100.</w:t>
                  </w:r>
                  <w:r w:rsidR="00B37AAC">
                    <w:rPr>
                      <w:rFonts w:asciiTheme="majorHAnsi" w:hAnsiTheme="majorHAnsi" w:cstheme="majorHAnsi"/>
                      <w:szCs w:val="20"/>
                    </w:rPr>
                    <w:t xml:space="preserve"> </w:t>
                  </w:r>
                </w:p>
              </w:tc>
            </w:tr>
            <w:tr w:rsidR="007F17CC" w:rsidRPr="00126C2C" w14:paraId="2FA6B441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12C2A1C0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Cass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4FC41000" w14:textId="77777777" w:rsidR="007F17CC" w:rsidRPr="00126C2C" w:rsidRDefault="007F17CC" w:rsidP="00BB0D99">
                  <w:pPr>
                    <w:rPr>
                      <w:rFonts w:asciiTheme="majorHAnsi" w:eastAsiaTheme="majorEastAsia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547-134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.</w:t>
                  </w:r>
                </w:p>
              </w:tc>
            </w:tr>
            <w:tr w:rsidR="007F17CC" w:rsidRPr="009D4489" w14:paraId="53C310FC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295DFCCD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Crow Wing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15B8207D" w14:textId="77777777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5:0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824-114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.</w:t>
                  </w:r>
                </w:p>
              </w:tc>
            </w:tr>
            <w:tr w:rsidR="007F17CC" w:rsidRPr="009D4489" w14:paraId="220FA3CA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7D6F6883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Douglas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3609690B" w14:textId="529996DD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</w:t>
                  </w:r>
                  <w:r w:rsidR="000263C6">
                    <w:rPr>
                      <w:rFonts w:asciiTheme="majorHAnsi" w:hAnsiTheme="majorHAnsi" w:cstheme="majorHAnsi"/>
                      <w:szCs w:val="20"/>
                    </w:rPr>
                    <w:t>4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:</w:t>
                  </w:r>
                  <w:r w:rsidR="000263C6">
                    <w:rPr>
                      <w:rFonts w:asciiTheme="majorHAnsi" w:hAnsiTheme="majorHAnsi" w:cstheme="majorHAnsi"/>
                      <w:szCs w:val="20"/>
                    </w:rPr>
                    <w:t>3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320-762-2302</w:t>
                  </w:r>
                  <w:r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.</w:t>
                  </w:r>
                </w:p>
              </w:tc>
            </w:tr>
            <w:tr w:rsidR="007F17CC" w14:paraId="7360343D" w14:textId="77777777" w:rsidTr="00C545AD">
              <w:trPr>
                <w:trHeight w:val="300"/>
              </w:trPr>
              <w:tc>
                <w:tcPr>
                  <w:tcW w:w="1991" w:type="dxa"/>
                  <w:vAlign w:val="center"/>
                </w:tcPr>
                <w:p w14:paraId="4D0B3939" w14:textId="77777777" w:rsidR="007F17CC" w:rsidRDefault="007F17CC" w:rsidP="00BB0D99">
                  <w:pPr>
                    <w:rPr>
                      <w:rStyle w:val="Heading1Char"/>
                      <w:rFonts w:asciiTheme="majorHAnsi" w:hAnsi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B25E502">
                    <w:rPr>
                      <w:rStyle w:val="Heading1Char"/>
                      <w:rFonts w:asciiTheme="majorHAnsi" w:hAnsi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Mahnomen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6F7840F0" w14:textId="7CD0A686" w:rsidR="007F17CC" w:rsidRDefault="00431D1A" w:rsidP="00BB0D99">
                  <w:pPr>
                    <w:rPr>
                      <w:rFonts w:asciiTheme="majorHAnsi" w:hAnsiTheme="majorHAnsi" w:cstheme="majorBidi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4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: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3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 p.m. and can be reached by calling</w:t>
                  </w:r>
                  <w:r w:rsidR="00BF15AF">
                    <w:rPr>
                      <w:rFonts w:asciiTheme="majorHAnsi" w:hAnsiTheme="majorHAnsi" w:cstheme="majorHAnsi"/>
                      <w:szCs w:val="20"/>
                    </w:rPr>
                    <w:t xml:space="preserve"> </w:t>
                  </w:r>
                  <w:r w:rsidR="00BF15AF" w:rsidRPr="00BF15AF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935-2568</w:t>
                  </w:r>
                  <w:r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.</w:t>
                  </w:r>
                </w:p>
              </w:tc>
            </w:tr>
            <w:tr w:rsidR="007F17CC" w:rsidRPr="009D4489" w14:paraId="7D8491CC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4CC10E82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Morrison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25565EEE" w14:textId="77777777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320-632-2951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. </w:t>
                  </w:r>
                </w:p>
              </w:tc>
            </w:tr>
            <w:tr w:rsidR="007F17CC" w14:paraId="191BA2CB" w14:textId="77777777" w:rsidTr="00C545AD">
              <w:trPr>
                <w:trHeight w:val="300"/>
              </w:trPr>
              <w:tc>
                <w:tcPr>
                  <w:tcW w:w="1991" w:type="dxa"/>
                  <w:vAlign w:val="center"/>
                </w:tcPr>
                <w:p w14:paraId="61DA27EF" w14:textId="77777777" w:rsidR="007F17CC" w:rsidRDefault="007F17CC" w:rsidP="00BB0D99">
                  <w:pPr>
                    <w:rPr>
                      <w:rStyle w:val="Heading1Char"/>
                      <w:rFonts w:asciiTheme="majorHAnsi" w:hAnsi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B25E502">
                    <w:rPr>
                      <w:rStyle w:val="Heading1Char"/>
                      <w:rFonts w:asciiTheme="majorHAnsi" w:hAnsi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Norman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31D024AC" w14:textId="4090E1EC" w:rsidR="007F17CC" w:rsidRDefault="00431D1A" w:rsidP="00BB0D99">
                  <w:pPr>
                    <w:rPr>
                      <w:rFonts w:asciiTheme="majorHAnsi" w:hAnsiTheme="majorHAnsi" w:cstheme="majorBidi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4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:</w:t>
                  </w:r>
                  <w:r>
                    <w:rPr>
                      <w:rFonts w:asciiTheme="majorHAnsi" w:hAnsiTheme="majorHAnsi" w:cstheme="majorHAnsi"/>
                      <w:szCs w:val="20"/>
                    </w:rPr>
                    <w:t>3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 p.m. and can be reached by calling </w:t>
                  </w:r>
                  <w:r w:rsidR="006F426D" w:rsidRPr="00B37AAC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784-</w:t>
                  </w:r>
                  <w:r w:rsidR="006F426D" w:rsidRPr="0073073D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5120 (option 3)</w:t>
                  </w:r>
                  <w:r w:rsidRPr="0073073D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.</w:t>
                  </w:r>
                </w:p>
              </w:tc>
            </w:tr>
            <w:tr w:rsidR="007F17CC" w:rsidRPr="009D4489" w14:paraId="794049C5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54410416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Stevens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5D469EA0" w14:textId="77777777" w:rsidR="007F17CC" w:rsidRPr="009D4489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color w:val="3F3F3F" w:themeColor="text1"/>
                      <w:sz w:val="20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320-585-2954</w:t>
                  </w:r>
                  <w:r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.</w:t>
                  </w:r>
                </w:p>
              </w:tc>
            </w:tr>
            <w:tr w:rsidR="007F17CC" w:rsidRPr="009D4489" w14:paraId="74355013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325B0F1E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Todd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6A5FB1CF" w14:textId="77777777" w:rsidR="007F17CC" w:rsidRPr="009D4489" w:rsidRDefault="007F17CC" w:rsidP="00BB0D99">
                  <w:pPr>
                    <w:rPr>
                      <w:rFonts w:asciiTheme="majorHAnsi" w:hAnsiTheme="majorHAnsi" w:cstheme="majorHAnsi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320-732-4500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.</w:t>
                  </w:r>
                </w:p>
              </w:tc>
            </w:tr>
            <w:tr w:rsidR="007F17CC" w:rsidRPr="009D4489" w14:paraId="1C427933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3C4DEF19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Wadena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14DA7836" w14:textId="77777777" w:rsidR="007F17CC" w:rsidRPr="009D4489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color w:val="3F3F3F" w:themeColor="text1"/>
                      <w:sz w:val="20"/>
                      <w:szCs w:val="20"/>
                    </w:rPr>
                  </w:pP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 xml:space="preserve">An Intake Social Worker is on duty Monday through Friday from 8:00 a.m. to 4:30 p.m. and can be reached by calling </w:t>
                  </w:r>
                  <w:r w:rsidRPr="002D4B46">
                    <w:rPr>
                      <w:rFonts w:asciiTheme="majorHAnsi" w:hAnsiTheme="majorHAnsi" w:cstheme="majorHAnsi"/>
                      <w:b/>
                      <w:bCs/>
                      <w:szCs w:val="20"/>
                    </w:rPr>
                    <w:t>218-631-7605</w:t>
                  </w:r>
                  <w:r w:rsidRPr="009D4489">
                    <w:rPr>
                      <w:rFonts w:asciiTheme="majorHAnsi" w:hAnsiTheme="majorHAnsi" w:cstheme="majorHAnsi"/>
                      <w:szCs w:val="20"/>
                    </w:rPr>
                    <w:t>.</w:t>
                  </w:r>
                </w:p>
              </w:tc>
            </w:tr>
            <w:tr w:rsidR="007F17CC" w:rsidRPr="009D4489" w14:paraId="5A9C56E2" w14:textId="77777777" w:rsidTr="00C545AD">
              <w:trPr>
                <w:trHeight w:val="504"/>
              </w:trPr>
              <w:tc>
                <w:tcPr>
                  <w:tcW w:w="1991" w:type="dxa"/>
                  <w:vAlign w:val="center"/>
                </w:tcPr>
                <w:p w14:paraId="3D305B3D" w14:textId="77777777" w:rsidR="007F17CC" w:rsidRPr="00A812F2" w:rsidRDefault="007F17CC" w:rsidP="00BB0D99">
                  <w:pPr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</w:pPr>
                  <w:r w:rsidRPr="00A812F2">
                    <w:rPr>
                      <w:rStyle w:val="Heading1Char"/>
                      <w:rFonts w:asciiTheme="majorHAnsi" w:hAnsiTheme="majorHAnsi" w:cstheme="majorHAnsi"/>
                      <w:b/>
                      <w:bCs/>
                      <w:color w:val="3F3F3F" w:themeColor="text1"/>
                      <w:sz w:val="20"/>
                      <w:szCs w:val="20"/>
                    </w:rPr>
                    <w:t>Hubbard County</w:t>
                  </w:r>
                </w:p>
              </w:tc>
              <w:tc>
                <w:tcPr>
                  <w:tcW w:w="8163" w:type="dxa"/>
                  <w:vAlign w:val="center"/>
                </w:tcPr>
                <w:p w14:paraId="03291878" w14:textId="77777777" w:rsidR="007F17CC" w:rsidRPr="009D4489" w:rsidRDefault="007F17CC" w:rsidP="00BB0D99">
                  <w:pPr>
                    <w:rPr>
                      <w:rStyle w:val="Heading1Char"/>
                      <w:rFonts w:asciiTheme="majorHAnsi" w:hAnsiTheme="majorHAnsi"/>
                      <w:color w:val="3F3F3F" w:themeColor="text1"/>
                      <w:sz w:val="20"/>
                      <w:szCs w:val="20"/>
                    </w:rPr>
                  </w:pPr>
                  <w:r w:rsidRPr="0B25E502">
                    <w:rPr>
                      <w:rFonts w:asciiTheme="majorHAnsi" w:hAnsiTheme="majorHAnsi" w:cstheme="majorBidi"/>
                    </w:rPr>
                    <w:t xml:space="preserve">An Intake can be reached by calling </w:t>
                  </w:r>
                  <w:r w:rsidRPr="0073073D">
                    <w:rPr>
                      <w:rFonts w:asciiTheme="majorHAnsi" w:hAnsiTheme="majorHAnsi" w:cstheme="majorBidi"/>
                      <w:b/>
                      <w:bCs/>
                    </w:rPr>
                    <w:t>218-732-1451</w:t>
                  </w:r>
                  <w:r w:rsidRPr="0B25E502">
                    <w:rPr>
                      <w:rFonts w:asciiTheme="majorHAnsi" w:hAnsiTheme="majorHAnsi" w:cstheme="majorBidi"/>
                    </w:rPr>
                    <w:t xml:space="preserve"> or by emailing </w:t>
                  </w:r>
                  <w:hyperlink r:id="rId14">
                    <w:r w:rsidRPr="0B25E502">
                      <w:rPr>
                        <w:rStyle w:val="Hyperlink"/>
                        <w:rFonts w:asciiTheme="majorHAnsi" w:hAnsiTheme="majorHAnsi" w:cstheme="majorBidi"/>
                      </w:rPr>
                      <w:t>intakes@co.hubbard.mn.us</w:t>
                    </w:r>
                  </w:hyperlink>
                </w:p>
              </w:tc>
            </w:tr>
          </w:tbl>
          <w:p w14:paraId="3ABE0B26" w14:textId="77777777" w:rsidR="007F17CC" w:rsidRPr="1AA12F9A" w:rsidRDefault="007F17CC" w:rsidP="00BB0D99">
            <w:pPr>
              <w:rPr>
                <w:b/>
                <w:bCs/>
                <w:sz w:val="22"/>
              </w:rPr>
            </w:pPr>
          </w:p>
        </w:tc>
      </w:tr>
    </w:tbl>
    <w:p w14:paraId="293E8872" w14:textId="77777777" w:rsidR="00FE6B7A" w:rsidRPr="004E3B4E" w:rsidRDefault="00FE6B7A" w:rsidP="00FE6B7A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EF4CC1" w:rsidRPr="004E3B4E" w14:paraId="1C7E6562" w14:textId="77777777" w:rsidTr="59D83963">
        <w:trPr>
          <w:trHeight w:hRule="exact" w:val="20"/>
        </w:trPr>
        <w:tc>
          <w:tcPr>
            <w:tcW w:w="10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2"/>
          </w:tcPr>
          <w:p w14:paraId="20775180" w14:textId="77777777" w:rsidR="00EF4CC1" w:rsidRDefault="00EF4CC1">
            <w:pPr>
              <w:rPr>
                <w:sz w:val="2"/>
              </w:rPr>
            </w:pPr>
            <w:bookmarkStart w:id="0" w:name="_6ca73b16_0290_4b78_9979_6dc5d9de67a5"/>
            <w:bookmarkStart w:id="1" w:name="_52b6621b_7d0c_4432_a01c_e9d15c887c9e"/>
            <w:bookmarkEnd w:id="0"/>
          </w:p>
        </w:tc>
      </w:tr>
      <w:tr w:rsidR="00EF4CC1" w:rsidRPr="004E3B4E" w14:paraId="1BA46390" w14:textId="77777777" w:rsidTr="59D83963">
        <w:trPr>
          <w:trHeight w:val="50"/>
        </w:trPr>
        <w:tc>
          <w:tcPr>
            <w:tcW w:w="10250" w:type="dxa"/>
          </w:tcPr>
          <w:p w14:paraId="46B7FE52" w14:textId="77777777" w:rsidR="00EF4CC1" w:rsidRPr="00C06782" w:rsidRDefault="00EF4CC1" w:rsidP="002256A8">
            <w:pPr>
              <w:spacing w:after="160" w:line="259" w:lineRule="auto"/>
              <w:rPr>
                <w:rStyle w:val="Heading1Char"/>
                <w:color w:val="3F3F3F" w:themeColor="text1"/>
                <w:sz w:val="22"/>
                <w:szCs w:val="24"/>
              </w:rPr>
            </w:pPr>
            <w:r w:rsidRPr="001D5F6B">
              <w:rPr>
                <w:rStyle w:val="Heading1Char"/>
                <w:color w:val="3F3F3F" w:themeColor="text1"/>
                <w:sz w:val="22"/>
                <w:szCs w:val="24"/>
              </w:rPr>
              <w:t xml:space="preserve">Sourcewell </w:t>
            </w:r>
            <w:r>
              <w:rPr>
                <w:rStyle w:val="Heading1Char"/>
                <w:color w:val="3F3F3F" w:themeColor="text1"/>
                <w:sz w:val="22"/>
                <w:szCs w:val="24"/>
              </w:rPr>
              <w:t xml:space="preserve">AFC </w:t>
            </w:r>
            <w:r w:rsidRPr="001D5F6B">
              <w:rPr>
                <w:rStyle w:val="Heading1Char"/>
                <w:color w:val="3F3F3F" w:themeColor="text1"/>
                <w:sz w:val="22"/>
                <w:szCs w:val="24"/>
              </w:rPr>
              <w:t xml:space="preserve">Licensing Webpage: </w:t>
            </w:r>
            <w:hyperlink r:id="rId15" w:history="1">
              <w:r w:rsidRPr="00C74F08">
                <w:rPr>
                  <w:rStyle w:val="Hyperlink"/>
                </w:rPr>
                <w:t>https://www.mn.sourcewell.org/licensing/adult-foster-care</w:t>
              </w:r>
            </w:hyperlink>
            <w:r>
              <w:t xml:space="preserve"> </w:t>
            </w:r>
          </w:p>
        </w:tc>
      </w:tr>
      <w:tr w:rsidR="00EF4CC1" w:rsidRPr="004E3B4E" w14:paraId="7BBED823" w14:textId="77777777" w:rsidTr="59D83963">
        <w:trPr>
          <w:trHeight w:val="50"/>
        </w:trPr>
        <w:tc>
          <w:tcPr>
            <w:tcW w:w="10250" w:type="dxa"/>
          </w:tcPr>
          <w:p w14:paraId="0C8C41A4" w14:textId="77777777" w:rsidR="00EF4CC1" w:rsidRPr="001D5F6B" w:rsidRDefault="00EF4CC1" w:rsidP="002256A8">
            <w:pPr>
              <w:spacing w:after="160" w:line="259" w:lineRule="auto"/>
              <w:rPr>
                <w:rStyle w:val="Heading1Char"/>
                <w:color w:val="3F3F3F" w:themeColor="text1"/>
                <w:sz w:val="22"/>
                <w:szCs w:val="24"/>
              </w:rPr>
            </w:pPr>
            <w:r>
              <w:rPr>
                <w:rStyle w:val="Heading1Char"/>
                <w:color w:val="3F3F3F" w:themeColor="text1"/>
                <w:sz w:val="22"/>
                <w:szCs w:val="24"/>
              </w:rPr>
              <w:t xml:space="preserve">Minnesota Adult Abuse and Reporting Center: 844-880-1570; </w:t>
            </w:r>
            <w:hyperlink r:id="rId16" w:history="1">
              <w:r w:rsidRPr="00FC4B2B">
                <w:rPr>
                  <w:rStyle w:val="Hyperlink"/>
                  <w:rFonts w:eastAsiaTheme="majorEastAsia" w:cstheme="majorBidi"/>
                  <w:sz w:val="22"/>
                  <w:szCs w:val="24"/>
                </w:rPr>
                <w:t>https://tnt09.agileapps.dhs.state.mn.us/networking/sites/880862836/MAARC</w:t>
              </w:r>
            </w:hyperlink>
            <w:r>
              <w:rPr>
                <w:rStyle w:val="Heading1Char"/>
                <w:color w:val="3F3F3F" w:themeColor="text1"/>
                <w:sz w:val="22"/>
                <w:szCs w:val="24"/>
              </w:rPr>
              <w:t xml:space="preserve"> </w:t>
            </w:r>
          </w:p>
        </w:tc>
      </w:tr>
      <w:bookmarkEnd w:id="1"/>
    </w:tbl>
    <w:p w14:paraId="7DD70CA6" w14:textId="77777777" w:rsidR="00C16121" w:rsidRPr="004E3B4E" w:rsidRDefault="00C16121" w:rsidP="59D83963"/>
    <w:sectPr w:rsidR="00C16121" w:rsidRPr="004E3B4E" w:rsidSect="00983315">
      <w:headerReference w:type="even" r:id="rId17"/>
      <w:headerReference w:type="default" r:id="rId18"/>
      <w:headerReference w:type="first" r:id="rId19"/>
      <w:footerReference w:type="first" r:id="rId20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F7C23" w14:textId="77777777" w:rsidR="003C11CD" w:rsidRDefault="003C11CD" w:rsidP="00F03F8D">
      <w:r>
        <w:separator/>
      </w:r>
    </w:p>
  </w:endnote>
  <w:endnote w:type="continuationSeparator" w:id="0">
    <w:p w14:paraId="5756DA52" w14:textId="77777777" w:rsidR="003C11CD" w:rsidRDefault="003C11CD" w:rsidP="00F03F8D">
      <w:r>
        <w:continuationSeparator/>
      </w:r>
    </w:p>
  </w:endnote>
  <w:endnote w:type="continuationNotice" w:id="1">
    <w:p w14:paraId="05B01DC5" w14:textId="77777777" w:rsidR="003C11CD" w:rsidRDefault="003C11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0F1DD" w14:textId="679D34F5" w:rsidR="001A4192" w:rsidRDefault="00D2439E">
    <w:pPr>
      <w:pStyle w:val="Footer"/>
    </w:pPr>
    <w:r>
      <w:t>Updated</w:t>
    </w:r>
    <w:r w:rsidR="0073073D">
      <w:t>: 1/5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85B4E" w14:textId="77777777" w:rsidR="003C11CD" w:rsidRDefault="003C11CD" w:rsidP="00F03F8D">
      <w:r>
        <w:separator/>
      </w:r>
    </w:p>
  </w:footnote>
  <w:footnote w:type="continuationSeparator" w:id="0">
    <w:p w14:paraId="542EADC2" w14:textId="77777777" w:rsidR="003C11CD" w:rsidRDefault="003C11CD" w:rsidP="00F03F8D">
      <w:r>
        <w:continuationSeparator/>
      </w:r>
    </w:p>
  </w:footnote>
  <w:footnote w:type="continuationNotice" w:id="1">
    <w:p w14:paraId="52BAB19B" w14:textId="77777777" w:rsidR="003C11CD" w:rsidRDefault="003C11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A2F40" w14:textId="77777777" w:rsidR="00426866" w:rsidRDefault="0073073D">
    <w:pPr>
      <w:pStyle w:val="Header"/>
    </w:pPr>
    <w:r>
      <w:rPr>
        <w:noProof/>
      </w:rPr>
      <w:pict w14:anchorId="2448D1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>
      <w:rPr>
        <w:color w:val="506D85" w:themeColor="accent2"/>
        <w:sz w:val="22"/>
      </w:rPr>
    </w:sdtEndPr>
    <w:sdtContent>
      <w:p w14:paraId="05CA819A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44DAA206" w14:textId="3CB09F80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  <w:sz w:val="22"/>
          </w:rPr>
        </w:pPr>
        <w:r w:rsidRPr="001A4192">
          <w:rPr>
            <w:color w:val="506D85"/>
            <w:sz w:val="22"/>
          </w:rPr>
          <w:t xml:space="preserve">Sourcewell </w:t>
        </w:r>
        <w:r w:rsidRPr="001A4192">
          <w:rPr>
            <w:color w:val="506D85"/>
            <w:sz w:val="22"/>
          </w:rPr>
          <w:tab/>
        </w:r>
        <w:r w:rsidRPr="001A4192">
          <w:rPr>
            <w:color w:val="506D85"/>
            <w:sz w:val="22"/>
          </w:rPr>
          <w:tab/>
          <w:t xml:space="preserve">Page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PAGE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  <w:r w:rsidRPr="001A4192">
          <w:rPr>
            <w:color w:val="506D85"/>
            <w:sz w:val="22"/>
          </w:rPr>
          <w:t xml:space="preserve"> of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NUMPAGES 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</w:p>
    </w:sdtContent>
  </w:sdt>
  <w:p w14:paraId="1286990C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0CB39" w14:textId="3FB68F19" w:rsidR="00426866" w:rsidRDefault="00B60B6D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99C7E0F" wp14:editId="219EC5E0">
          <wp:simplePos x="0" y="0"/>
          <wp:positionH relativeFrom="column">
            <wp:posOffset>4488180</wp:posOffset>
          </wp:positionH>
          <wp:positionV relativeFrom="paragraph">
            <wp:posOffset>-457200</wp:posOffset>
          </wp:positionV>
          <wp:extent cx="2550318" cy="1457325"/>
          <wp:effectExtent l="0" t="0" r="0" b="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0318" cy="1457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F03F8D"/>
    <w:rsid w:val="0002027B"/>
    <w:rsid w:val="000263C6"/>
    <w:rsid w:val="00063095"/>
    <w:rsid w:val="00077A10"/>
    <w:rsid w:val="00085669"/>
    <w:rsid w:val="000B6CDF"/>
    <w:rsid w:val="000D32FB"/>
    <w:rsid w:val="00111CB8"/>
    <w:rsid w:val="00117FAD"/>
    <w:rsid w:val="0013794B"/>
    <w:rsid w:val="00153A1D"/>
    <w:rsid w:val="001572E1"/>
    <w:rsid w:val="001A3DBB"/>
    <w:rsid w:val="001A4192"/>
    <w:rsid w:val="001C7C77"/>
    <w:rsid w:val="001D5F6B"/>
    <w:rsid w:val="001F5FD3"/>
    <w:rsid w:val="00211BA2"/>
    <w:rsid w:val="00241533"/>
    <w:rsid w:val="002432BA"/>
    <w:rsid w:val="00245E6A"/>
    <w:rsid w:val="00247758"/>
    <w:rsid w:val="00255A43"/>
    <w:rsid w:val="002710E5"/>
    <w:rsid w:val="00276ABA"/>
    <w:rsid w:val="0028010F"/>
    <w:rsid w:val="0029050F"/>
    <w:rsid w:val="0029063D"/>
    <w:rsid w:val="002C4FFA"/>
    <w:rsid w:val="002E0B1F"/>
    <w:rsid w:val="002E2799"/>
    <w:rsid w:val="003159D5"/>
    <w:rsid w:val="00321C3B"/>
    <w:rsid w:val="00353CB1"/>
    <w:rsid w:val="0037570F"/>
    <w:rsid w:val="003A2B0F"/>
    <w:rsid w:val="003B3696"/>
    <w:rsid w:val="003C11CD"/>
    <w:rsid w:val="003C72A4"/>
    <w:rsid w:val="00415A55"/>
    <w:rsid w:val="00426866"/>
    <w:rsid w:val="00431D1A"/>
    <w:rsid w:val="00450C3D"/>
    <w:rsid w:val="004557B6"/>
    <w:rsid w:val="00481401"/>
    <w:rsid w:val="00484D2A"/>
    <w:rsid w:val="004C1F1F"/>
    <w:rsid w:val="004D5050"/>
    <w:rsid w:val="004E0519"/>
    <w:rsid w:val="004E3B4E"/>
    <w:rsid w:val="004F2A51"/>
    <w:rsid w:val="004F3ED1"/>
    <w:rsid w:val="0053324C"/>
    <w:rsid w:val="005516F0"/>
    <w:rsid w:val="005534B4"/>
    <w:rsid w:val="005551AC"/>
    <w:rsid w:val="00575FA3"/>
    <w:rsid w:val="0059308F"/>
    <w:rsid w:val="00595541"/>
    <w:rsid w:val="005B586A"/>
    <w:rsid w:val="005B73AA"/>
    <w:rsid w:val="005C161B"/>
    <w:rsid w:val="005C77F1"/>
    <w:rsid w:val="005D31D5"/>
    <w:rsid w:val="005D3A80"/>
    <w:rsid w:val="005E1FA7"/>
    <w:rsid w:val="005E6DD7"/>
    <w:rsid w:val="00612726"/>
    <w:rsid w:val="0062411C"/>
    <w:rsid w:val="00631AD0"/>
    <w:rsid w:val="00632819"/>
    <w:rsid w:val="006363B7"/>
    <w:rsid w:val="0064163B"/>
    <w:rsid w:val="00673B72"/>
    <w:rsid w:val="00676507"/>
    <w:rsid w:val="006801E4"/>
    <w:rsid w:val="00691FCB"/>
    <w:rsid w:val="00693223"/>
    <w:rsid w:val="00694309"/>
    <w:rsid w:val="00694659"/>
    <w:rsid w:val="006A591D"/>
    <w:rsid w:val="006A5B85"/>
    <w:rsid w:val="006B11B8"/>
    <w:rsid w:val="006C4094"/>
    <w:rsid w:val="006D08CA"/>
    <w:rsid w:val="006D24FD"/>
    <w:rsid w:val="006D5822"/>
    <w:rsid w:val="006F2321"/>
    <w:rsid w:val="006F426D"/>
    <w:rsid w:val="006F6924"/>
    <w:rsid w:val="0073073D"/>
    <w:rsid w:val="0074283F"/>
    <w:rsid w:val="00750E01"/>
    <w:rsid w:val="00752416"/>
    <w:rsid w:val="00752F46"/>
    <w:rsid w:val="00753482"/>
    <w:rsid w:val="00756829"/>
    <w:rsid w:val="0079285B"/>
    <w:rsid w:val="007E3BF9"/>
    <w:rsid w:val="007F17CC"/>
    <w:rsid w:val="00803DC3"/>
    <w:rsid w:val="00804EB1"/>
    <w:rsid w:val="008251E7"/>
    <w:rsid w:val="00826684"/>
    <w:rsid w:val="008370D7"/>
    <w:rsid w:val="00845FA1"/>
    <w:rsid w:val="008503A1"/>
    <w:rsid w:val="00854BCE"/>
    <w:rsid w:val="0085517D"/>
    <w:rsid w:val="00861571"/>
    <w:rsid w:val="00866ED9"/>
    <w:rsid w:val="0086717B"/>
    <w:rsid w:val="00875584"/>
    <w:rsid w:val="0088325E"/>
    <w:rsid w:val="0088508F"/>
    <w:rsid w:val="00895D54"/>
    <w:rsid w:val="0089616C"/>
    <w:rsid w:val="008A123F"/>
    <w:rsid w:val="008A4737"/>
    <w:rsid w:val="008A5482"/>
    <w:rsid w:val="008B3F8A"/>
    <w:rsid w:val="008B65A6"/>
    <w:rsid w:val="008C361F"/>
    <w:rsid w:val="008E7E58"/>
    <w:rsid w:val="0091416D"/>
    <w:rsid w:val="009367F8"/>
    <w:rsid w:val="0094301F"/>
    <w:rsid w:val="00956D3D"/>
    <w:rsid w:val="009577E3"/>
    <w:rsid w:val="00967D81"/>
    <w:rsid w:val="00971817"/>
    <w:rsid w:val="00983315"/>
    <w:rsid w:val="009B331B"/>
    <w:rsid w:val="009B418E"/>
    <w:rsid w:val="009D7F9B"/>
    <w:rsid w:val="009E7EFE"/>
    <w:rsid w:val="00A04B20"/>
    <w:rsid w:val="00A04E05"/>
    <w:rsid w:val="00A13174"/>
    <w:rsid w:val="00A142BC"/>
    <w:rsid w:val="00A16219"/>
    <w:rsid w:val="00A21245"/>
    <w:rsid w:val="00A25E7B"/>
    <w:rsid w:val="00A40404"/>
    <w:rsid w:val="00A414C5"/>
    <w:rsid w:val="00A4226D"/>
    <w:rsid w:val="00A56E49"/>
    <w:rsid w:val="00A638B0"/>
    <w:rsid w:val="00A7176C"/>
    <w:rsid w:val="00A815BB"/>
    <w:rsid w:val="00A92126"/>
    <w:rsid w:val="00AA2DD5"/>
    <w:rsid w:val="00AC55E8"/>
    <w:rsid w:val="00AF2D25"/>
    <w:rsid w:val="00B02AD3"/>
    <w:rsid w:val="00B037AC"/>
    <w:rsid w:val="00B06DA4"/>
    <w:rsid w:val="00B23F04"/>
    <w:rsid w:val="00B33B67"/>
    <w:rsid w:val="00B37AAC"/>
    <w:rsid w:val="00B42EC9"/>
    <w:rsid w:val="00B60B6D"/>
    <w:rsid w:val="00B60D69"/>
    <w:rsid w:val="00B66981"/>
    <w:rsid w:val="00B71E30"/>
    <w:rsid w:val="00B83C9E"/>
    <w:rsid w:val="00BA4CE2"/>
    <w:rsid w:val="00BB7789"/>
    <w:rsid w:val="00BE0152"/>
    <w:rsid w:val="00BE51A4"/>
    <w:rsid w:val="00BE53BB"/>
    <w:rsid w:val="00BF15AF"/>
    <w:rsid w:val="00BF200C"/>
    <w:rsid w:val="00C06782"/>
    <w:rsid w:val="00C16121"/>
    <w:rsid w:val="00C545AD"/>
    <w:rsid w:val="00C63F1F"/>
    <w:rsid w:val="00C678C8"/>
    <w:rsid w:val="00C738FA"/>
    <w:rsid w:val="00CB5EE0"/>
    <w:rsid w:val="00CB6542"/>
    <w:rsid w:val="00CC4F6F"/>
    <w:rsid w:val="00CD36EE"/>
    <w:rsid w:val="00CD4369"/>
    <w:rsid w:val="00CE0E84"/>
    <w:rsid w:val="00CE7BD2"/>
    <w:rsid w:val="00CF26C0"/>
    <w:rsid w:val="00D14F58"/>
    <w:rsid w:val="00D2439E"/>
    <w:rsid w:val="00D31E0C"/>
    <w:rsid w:val="00D347F6"/>
    <w:rsid w:val="00D36595"/>
    <w:rsid w:val="00D377BC"/>
    <w:rsid w:val="00D37D9A"/>
    <w:rsid w:val="00D45D18"/>
    <w:rsid w:val="00D46FC6"/>
    <w:rsid w:val="00D5276C"/>
    <w:rsid w:val="00D56CDB"/>
    <w:rsid w:val="00D64C74"/>
    <w:rsid w:val="00D7460D"/>
    <w:rsid w:val="00DA0283"/>
    <w:rsid w:val="00DA5067"/>
    <w:rsid w:val="00E21D56"/>
    <w:rsid w:val="00E229DC"/>
    <w:rsid w:val="00E470BF"/>
    <w:rsid w:val="00E66CAF"/>
    <w:rsid w:val="00E82DE2"/>
    <w:rsid w:val="00E940BD"/>
    <w:rsid w:val="00EA719C"/>
    <w:rsid w:val="00EC141C"/>
    <w:rsid w:val="00EC55FF"/>
    <w:rsid w:val="00ED7D20"/>
    <w:rsid w:val="00EE40F9"/>
    <w:rsid w:val="00EF4CC1"/>
    <w:rsid w:val="00F03F8D"/>
    <w:rsid w:val="00F11953"/>
    <w:rsid w:val="00F17295"/>
    <w:rsid w:val="00F36009"/>
    <w:rsid w:val="00F44E0E"/>
    <w:rsid w:val="00F55FF3"/>
    <w:rsid w:val="00F702C6"/>
    <w:rsid w:val="00F7404E"/>
    <w:rsid w:val="00F91309"/>
    <w:rsid w:val="00FA45E1"/>
    <w:rsid w:val="00FC6356"/>
    <w:rsid w:val="00FE424A"/>
    <w:rsid w:val="00FE6B7A"/>
    <w:rsid w:val="00FF1B56"/>
    <w:rsid w:val="079E6259"/>
    <w:rsid w:val="08BB3ABF"/>
    <w:rsid w:val="0EF5F4BD"/>
    <w:rsid w:val="0F0AC168"/>
    <w:rsid w:val="11AA07C4"/>
    <w:rsid w:val="1467FCB1"/>
    <w:rsid w:val="1AA12F9A"/>
    <w:rsid w:val="1FA4EA9C"/>
    <w:rsid w:val="20AF0C25"/>
    <w:rsid w:val="2284F25C"/>
    <w:rsid w:val="288EEA5C"/>
    <w:rsid w:val="2A01443E"/>
    <w:rsid w:val="335DCD1A"/>
    <w:rsid w:val="35C340B4"/>
    <w:rsid w:val="361E1E0F"/>
    <w:rsid w:val="38467FF8"/>
    <w:rsid w:val="3912125E"/>
    <w:rsid w:val="3F2C303D"/>
    <w:rsid w:val="40124CE6"/>
    <w:rsid w:val="43B35ADD"/>
    <w:rsid w:val="45315710"/>
    <w:rsid w:val="463EBAE6"/>
    <w:rsid w:val="4A5AE62D"/>
    <w:rsid w:val="582D5133"/>
    <w:rsid w:val="59D83963"/>
    <w:rsid w:val="5BC14D98"/>
    <w:rsid w:val="5D9E4244"/>
    <w:rsid w:val="5DA01C11"/>
    <w:rsid w:val="5ED9C8FE"/>
    <w:rsid w:val="61DC5106"/>
    <w:rsid w:val="65F62970"/>
    <w:rsid w:val="6962EA61"/>
    <w:rsid w:val="796BE9DF"/>
    <w:rsid w:val="7CF005A3"/>
    <w:rsid w:val="7ED2CA0D"/>
    <w:rsid w:val="7F218702"/>
    <w:rsid w:val="7F527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B2E33"/>
  <w15:chartTrackingRefBased/>
  <w15:docId w15:val="{1D4CA959-4FC9-4CE2-93FB-B1401402C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6D08CA"/>
    <w:rPr>
      <w:rFonts w:ascii="Calibri" w:hAnsi="Calibri"/>
      <w:color w:val="3F3F3F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FCB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D08CA"/>
    <w:pPr>
      <w:contextualSpacing/>
    </w:pPr>
    <w:rPr>
      <w:rFonts w:eastAsiaTheme="majorEastAsia" w:cstheme="majorBidi"/>
      <w:caps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08CA"/>
    <w:rPr>
      <w:rFonts w:ascii="Calibri" w:eastAsiaTheme="majorEastAsia" w:hAnsi="Calibri" w:cstheme="majorBidi"/>
      <w:caps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D8B00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1FCB"/>
    <w:rPr>
      <w:rFonts w:ascii="Calibri" w:eastAsiaTheme="majorEastAsia" w:hAnsi="Calibri" w:cstheme="majorBidi"/>
      <w:b/>
      <w:color w:val="3F3F3F" w:themeColor="text1"/>
      <w:sz w:val="20"/>
      <w:szCs w:val="26"/>
    </w:rPr>
  </w:style>
  <w:style w:type="table" w:styleId="TableGrid">
    <w:name w:val="Table Grid"/>
    <w:basedOn w:val="TableNormal"/>
    <w:uiPriority w:val="39"/>
    <w:rsid w:val="00481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achel.spychalla@sourcewell-mn.gov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angie.ealy@sourcewell-mn.gov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tnt09.agileapps.dhs.state.mn.us/networking/sites/880862836/MAARC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alyn.jaroszewski@sourcewell-mn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n.sourcewell.org/licensing/adult-foster-care" TargetMode="External"/><Relationship Id="rId10" Type="http://schemas.openxmlformats.org/officeDocument/2006/relationships/hyperlink" Target="mailto:nichole.huebsch@sourcewell-mn.gov" TargetMode="Externa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intakes@co.hubbard.mn.u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47ea59-7632-48e6-bc00-72f15bb7fb38" xsi:nil="true"/>
    <lcf76f155ced4ddcb4097134ff3c332f xmlns="100e16be-ba04-451e-99b0-c2b36cf9e57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FCA5B6-9C18-402D-9E9B-D9070FAD73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E16B1F-F4F7-401B-B46E-9C03A7F4BE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F8FE4F-8507-484E-A32A-ACE38851CAC1}">
  <ds:schemaRefs>
    <ds:schemaRef ds:uri="http://schemas.microsoft.com/office/2006/metadata/properties"/>
    <ds:schemaRef ds:uri="http://schemas.microsoft.com/office/infopath/2007/PartnerControls"/>
    <ds:schemaRef ds:uri="5247ea59-7632-48e6-bc00-72f15bb7fb38"/>
    <ds:schemaRef ds:uri="100e16be-ba04-451e-99b0-c2b36cf9e575"/>
  </ds:schemaRefs>
</ds:datastoreItem>
</file>

<file path=customXml/itemProps4.xml><?xml version="1.0" encoding="utf-8"?>
<ds:datastoreItem xmlns:ds="http://schemas.openxmlformats.org/officeDocument/2006/customXml" ds:itemID="{5B8D6ED0-9219-4896-8781-97A3206FEC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69</Words>
  <Characters>2612</Characters>
  <Application>Microsoft Office Word</Application>
  <DocSecurity>0</DocSecurity>
  <Lines>70</Lines>
  <Paragraphs>54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Kinsley</dc:creator>
  <cp:keywords/>
  <dc:description/>
  <cp:lastModifiedBy>Michelle Tautges</cp:lastModifiedBy>
  <cp:revision>63</cp:revision>
  <cp:lastPrinted>2025-11-20T18:42:00Z</cp:lastPrinted>
  <dcterms:created xsi:type="dcterms:W3CDTF">2019-12-23T20:31:00Z</dcterms:created>
  <dcterms:modified xsi:type="dcterms:W3CDTF">2026-01-0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8866EFBF41D498F7CE19998C763D0</vt:lpwstr>
  </property>
  <property fmtid="{D5CDD505-2E9C-101B-9397-08002B2CF9AE}" pid="3" name="_EndDate">
    <vt:filetime>2019-01-15T21:49:29Z</vt:filetime>
  </property>
  <property fmtid="{D5CDD505-2E9C-101B-9397-08002B2CF9AE}" pid="4" name="StartDate">
    <vt:filetime>2019-01-15T21:49:29Z</vt:filetime>
  </property>
  <property fmtid="{D5CDD505-2E9C-101B-9397-08002B2CF9AE}" pid="5" name="AuthorIds_UIVersion_512">
    <vt:lpwstr>212</vt:lpwstr>
  </property>
  <property fmtid="{D5CDD505-2E9C-101B-9397-08002B2CF9AE}" pid="6" name="MediaServiceImageTags">
    <vt:lpwstr/>
  </property>
  <property fmtid="{D5CDD505-2E9C-101B-9397-08002B2CF9AE}" pid="7" name="GrammarlyDocumentId">
    <vt:lpwstr>e06607f8-1d93-461a-8e4a-bc0665adbbae</vt:lpwstr>
  </property>
  <property fmtid="{D5CDD505-2E9C-101B-9397-08002B2CF9AE}" pid="8" name="docLang">
    <vt:lpwstr>en</vt:lpwstr>
  </property>
</Properties>
</file>